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95AB65" w14:textId="77777777" w:rsidR="00594E0C" w:rsidRPr="0031057A" w:rsidRDefault="00594E0C" w:rsidP="00594E0C">
      <w:pPr>
        <w:pStyle w:val="Title"/>
      </w:pPr>
      <w:r>
        <w:t>CS 484: Introduction to Machine Learning</w:t>
      </w:r>
    </w:p>
    <w:p w14:paraId="6AEAF9C2" w14:textId="79F96724" w:rsidR="007E30AB" w:rsidRDefault="00594E0C" w:rsidP="00492A51">
      <w:pPr>
        <w:pStyle w:val="Subtitle"/>
        <w:pBdr>
          <w:bottom w:val="single" w:sz="6" w:space="1" w:color="auto"/>
        </w:pBdr>
      </w:pPr>
      <w:r>
        <w:t xml:space="preserve">Spring 2021 Assignment </w:t>
      </w:r>
      <w:r w:rsidR="0066649C">
        <w:t>2</w:t>
      </w:r>
    </w:p>
    <w:p w14:paraId="77DF6CD3" w14:textId="511F9BDA" w:rsidR="00F26B5F" w:rsidRDefault="00F26B5F" w:rsidP="00F26B5F">
      <w:pPr>
        <w:pStyle w:val="Heading1"/>
      </w:pPr>
      <w:r>
        <w:t>Question 1 (5 points)</w:t>
      </w:r>
    </w:p>
    <w:p w14:paraId="6CB626FE" w14:textId="679A0FFF" w:rsidR="00F26B5F" w:rsidRDefault="00F26B5F" w:rsidP="006B71AA">
      <w:pPr>
        <w:spacing w:after="0" w:line="360" w:lineRule="auto"/>
      </w:pPr>
      <w:r>
        <w:t xml:space="preserve">Suppose the itemset {A, B, C, D, E} has a Support value of 1, then what is the Lift value of this association rule {B, D} </w:t>
      </w:r>
      <w:r>
        <w:sym w:font="Wingdings" w:char="F0E8"/>
      </w:r>
      <w:r>
        <w:t xml:space="preserve"> {A, C, E}?</w:t>
      </w:r>
    </w:p>
    <w:p w14:paraId="1916586D" w14:textId="0930EF10" w:rsidR="00F26B5F" w:rsidRDefault="00F26B5F" w:rsidP="00F26B5F">
      <w:pPr>
        <w:pStyle w:val="Heading1"/>
      </w:pPr>
      <w:r>
        <w:t>Question 2 (5 points)</w:t>
      </w:r>
    </w:p>
    <w:p w14:paraId="094B0BA4" w14:textId="77777777" w:rsidR="00F26B5F" w:rsidRDefault="00F26B5F" w:rsidP="006B71AA">
      <w:pPr>
        <w:spacing w:after="0" w:line="360" w:lineRule="auto"/>
      </w:pPr>
      <w:r>
        <w:t xml:space="preserve">You invited your six friends </w:t>
      </w:r>
      <w:r w:rsidRPr="002F2143">
        <w:t>to your home</w:t>
      </w:r>
      <w:r>
        <w:t xml:space="preserve"> to watch a basketball game.  Your friends brought snacks and beverages along.  The following table lists the items your friends brou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F26B5F" w14:paraId="352C4590" w14:textId="77777777" w:rsidTr="004C7020">
        <w:tc>
          <w:tcPr>
            <w:tcW w:w="1435" w:type="dxa"/>
          </w:tcPr>
          <w:p w14:paraId="1F0A5557" w14:textId="77777777" w:rsidR="00F26B5F" w:rsidRDefault="00F26B5F" w:rsidP="006B71AA">
            <w:pPr>
              <w:spacing w:line="360" w:lineRule="auto"/>
            </w:pPr>
            <w:r>
              <w:t>Friend</w:t>
            </w:r>
          </w:p>
        </w:tc>
        <w:tc>
          <w:tcPr>
            <w:tcW w:w="7915" w:type="dxa"/>
          </w:tcPr>
          <w:p w14:paraId="6A78BE5F" w14:textId="77777777" w:rsidR="00F26B5F" w:rsidRDefault="00F26B5F" w:rsidP="006B71AA">
            <w:pPr>
              <w:spacing w:line="360" w:lineRule="auto"/>
            </w:pPr>
            <w:r>
              <w:t>Items</w:t>
            </w:r>
          </w:p>
        </w:tc>
      </w:tr>
      <w:tr w:rsidR="00F26B5F" w14:paraId="025268F5" w14:textId="77777777" w:rsidTr="004C7020">
        <w:tc>
          <w:tcPr>
            <w:tcW w:w="1435" w:type="dxa"/>
          </w:tcPr>
          <w:p w14:paraId="7E75733C" w14:textId="77777777" w:rsidR="00F26B5F" w:rsidRDefault="00F26B5F" w:rsidP="006B71AA">
            <w:pPr>
              <w:spacing w:line="360" w:lineRule="auto"/>
            </w:pPr>
            <w:r>
              <w:t>Andrew</w:t>
            </w:r>
          </w:p>
        </w:tc>
        <w:tc>
          <w:tcPr>
            <w:tcW w:w="7915" w:type="dxa"/>
          </w:tcPr>
          <w:p w14:paraId="7AD2C166" w14:textId="77777777" w:rsidR="00F26B5F" w:rsidRDefault="00F26B5F" w:rsidP="006B71AA">
            <w:pPr>
              <w:spacing w:line="360" w:lineRule="auto"/>
            </w:pPr>
            <w:r>
              <w:t>Cheese, Cracker, Soda, Wings</w:t>
            </w:r>
          </w:p>
        </w:tc>
      </w:tr>
      <w:tr w:rsidR="00F26B5F" w14:paraId="07149316" w14:textId="77777777" w:rsidTr="004C7020">
        <w:tc>
          <w:tcPr>
            <w:tcW w:w="1435" w:type="dxa"/>
          </w:tcPr>
          <w:p w14:paraId="2E913F12" w14:textId="77777777" w:rsidR="00F26B5F" w:rsidRDefault="00F26B5F" w:rsidP="006B71AA">
            <w:pPr>
              <w:spacing w:line="360" w:lineRule="auto"/>
            </w:pPr>
            <w:r>
              <w:t>Betty</w:t>
            </w:r>
          </w:p>
        </w:tc>
        <w:tc>
          <w:tcPr>
            <w:tcW w:w="7915" w:type="dxa"/>
          </w:tcPr>
          <w:p w14:paraId="152D54A2" w14:textId="77777777" w:rsidR="00F26B5F" w:rsidRDefault="00F26B5F" w:rsidP="006B71AA">
            <w:pPr>
              <w:spacing w:line="360" w:lineRule="auto"/>
            </w:pPr>
            <w:r>
              <w:t>Cheese, Soda, Tortilla</w:t>
            </w:r>
          </w:p>
        </w:tc>
      </w:tr>
      <w:tr w:rsidR="00F26B5F" w14:paraId="1D141B69" w14:textId="77777777" w:rsidTr="004C7020">
        <w:tc>
          <w:tcPr>
            <w:tcW w:w="1435" w:type="dxa"/>
          </w:tcPr>
          <w:p w14:paraId="3B5B6A5D" w14:textId="77777777" w:rsidR="00F26B5F" w:rsidRDefault="00F26B5F" w:rsidP="006B71AA">
            <w:pPr>
              <w:spacing w:line="360" w:lineRule="auto"/>
            </w:pPr>
            <w:r>
              <w:t>Carl</w:t>
            </w:r>
          </w:p>
        </w:tc>
        <w:tc>
          <w:tcPr>
            <w:tcW w:w="7915" w:type="dxa"/>
          </w:tcPr>
          <w:p w14:paraId="3D0C548B" w14:textId="77777777" w:rsidR="00F26B5F" w:rsidRDefault="00F26B5F" w:rsidP="006B71AA">
            <w:pPr>
              <w:spacing w:line="360" w:lineRule="auto"/>
            </w:pPr>
            <w:r>
              <w:t xml:space="preserve">Cheese, Ice Cream, Soda, Wings </w:t>
            </w:r>
          </w:p>
        </w:tc>
      </w:tr>
      <w:tr w:rsidR="00F26B5F" w14:paraId="428F893C" w14:textId="77777777" w:rsidTr="004C7020">
        <w:tc>
          <w:tcPr>
            <w:tcW w:w="1435" w:type="dxa"/>
          </w:tcPr>
          <w:p w14:paraId="276C467D" w14:textId="77777777" w:rsidR="00F26B5F" w:rsidRDefault="00F26B5F" w:rsidP="006B71AA">
            <w:pPr>
              <w:spacing w:line="360" w:lineRule="auto"/>
            </w:pPr>
            <w:r>
              <w:t>Danny</w:t>
            </w:r>
          </w:p>
        </w:tc>
        <w:tc>
          <w:tcPr>
            <w:tcW w:w="7915" w:type="dxa"/>
          </w:tcPr>
          <w:p w14:paraId="7FD8FDDA" w14:textId="77777777" w:rsidR="00F26B5F" w:rsidRDefault="00F26B5F" w:rsidP="006B71AA">
            <w:pPr>
              <w:spacing w:line="360" w:lineRule="auto"/>
            </w:pPr>
            <w:r>
              <w:t>Cheese, Ice Cream, Salsa, Tortilla</w:t>
            </w:r>
          </w:p>
        </w:tc>
      </w:tr>
      <w:tr w:rsidR="00F26B5F" w14:paraId="581EF729" w14:textId="77777777" w:rsidTr="004C7020">
        <w:tc>
          <w:tcPr>
            <w:tcW w:w="1435" w:type="dxa"/>
          </w:tcPr>
          <w:p w14:paraId="17909226" w14:textId="77777777" w:rsidR="00F26B5F" w:rsidRDefault="00F26B5F" w:rsidP="006B71AA">
            <w:pPr>
              <w:spacing w:line="360" w:lineRule="auto"/>
            </w:pPr>
            <w:r>
              <w:t>Emily</w:t>
            </w:r>
          </w:p>
        </w:tc>
        <w:tc>
          <w:tcPr>
            <w:tcW w:w="7915" w:type="dxa"/>
          </w:tcPr>
          <w:p w14:paraId="20437CFF" w14:textId="77777777" w:rsidR="00F26B5F" w:rsidRDefault="00F26B5F" w:rsidP="006B71AA">
            <w:pPr>
              <w:spacing w:line="360" w:lineRule="auto"/>
            </w:pPr>
            <w:r>
              <w:t>Salsa, Tortilla, Wings</w:t>
            </w:r>
          </w:p>
        </w:tc>
      </w:tr>
      <w:tr w:rsidR="00F26B5F" w14:paraId="23221502" w14:textId="77777777" w:rsidTr="004C7020">
        <w:tc>
          <w:tcPr>
            <w:tcW w:w="1435" w:type="dxa"/>
          </w:tcPr>
          <w:p w14:paraId="36FCC666" w14:textId="77777777" w:rsidR="00F26B5F" w:rsidRDefault="00F26B5F" w:rsidP="006B71AA">
            <w:pPr>
              <w:spacing w:line="360" w:lineRule="auto"/>
            </w:pPr>
            <w:r>
              <w:t>Frank</w:t>
            </w:r>
          </w:p>
        </w:tc>
        <w:tc>
          <w:tcPr>
            <w:tcW w:w="7915" w:type="dxa"/>
          </w:tcPr>
          <w:p w14:paraId="1A53FD1E" w14:textId="77777777" w:rsidR="00F26B5F" w:rsidRDefault="00F26B5F" w:rsidP="006B71AA">
            <w:pPr>
              <w:spacing w:line="360" w:lineRule="auto"/>
            </w:pPr>
            <w:r>
              <w:t>Cheese, Cracker, Ice Cream, Soda, Wings</w:t>
            </w:r>
          </w:p>
        </w:tc>
      </w:tr>
    </w:tbl>
    <w:p w14:paraId="11D76403" w14:textId="7763D4DB" w:rsidR="00696FD5" w:rsidRDefault="00F26B5F" w:rsidP="006B71AA">
      <w:pPr>
        <w:spacing w:after="0" w:line="360" w:lineRule="auto"/>
      </w:pPr>
      <w:r>
        <w:t xml:space="preserve">You noticed </w:t>
      </w:r>
      <w:r w:rsidRPr="002F2143">
        <w:t>that</w:t>
      </w:r>
      <w:r>
        <w:t xml:space="preserve"> many </w:t>
      </w:r>
      <w:r w:rsidRPr="002F2143">
        <w:t>of your friends</w:t>
      </w:r>
      <w:r>
        <w:t xml:space="preserve"> brought Cheese, Soda, and Wings together.  Since you rather want to spend your money </w:t>
      </w:r>
      <w:r w:rsidRPr="002F2143">
        <w:t>on food</w:t>
      </w:r>
      <w:r>
        <w:t xml:space="preserve"> </w:t>
      </w:r>
      <w:r w:rsidRPr="002F2143">
        <w:t>than Soda</w:t>
      </w:r>
      <w:r>
        <w:t xml:space="preserve">, you want to study how likely your friends will also bring Soda if they are going to bring Cheese and Wings.  Therefore, please tell me the Lift </w:t>
      </w:r>
      <w:r w:rsidRPr="002F2143">
        <w:t>of this association rule</w:t>
      </w:r>
      <w:r>
        <w:t xml:space="preserve"> {Cheese, Wings} ==&gt; {Soda}.</w:t>
      </w:r>
    </w:p>
    <w:p w14:paraId="19962F5E" w14:textId="77777777" w:rsidR="00F26B5F" w:rsidRDefault="00F26B5F" w:rsidP="00F26B5F">
      <w:pPr>
        <w:pStyle w:val="Heading1"/>
      </w:pPr>
      <w:r>
        <w:t>Question 3 (5 points)</w:t>
      </w:r>
    </w:p>
    <w:p w14:paraId="622B0C3F" w14:textId="17FE852E" w:rsidR="00696FD5" w:rsidRDefault="00F26B5F" w:rsidP="006B71AA">
      <w:pPr>
        <w:spacing w:after="0" w:line="360" w:lineRule="auto"/>
      </w:pPr>
      <w:r>
        <w:t xml:space="preserve">You are provided with the following scatterplot of two interval variables, namely,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.  </w:t>
      </w:r>
      <w:r w:rsidR="00696FD5">
        <w:t>Without accessing the data, w</w:t>
      </w:r>
      <w:r w:rsidRPr="002F2143">
        <w:t>hat</w:t>
      </w:r>
      <w:r>
        <w:t xml:space="preserve"> do you think the Silhouette value will be </w:t>
      </w:r>
      <w:r w:rsidRPr="002F2143">
        <w:t xml:space="preserve">for the 3-cluster </w:t>
      </w:r>
      <w:r w:rsidR="00696FD5">
        <w:t xml:space="preserve">K-mean </w:t>
      </w:r>
      <w:r w:rsidRPr="002F2143">
        <w:t>solution</w:t>
      </w:r>
      <w:r>
        <w:t>?</w:t>
      </w:r>
      <w:r w:rsidR="00696FD5">
        <w:t xml:space="preserve"> (A) Close </w:t>
      </w:r>
      <w:r w:rsidR="00696FD5" w:rsidRPr="002F2143">
        <w:t>to negative one</w:t>
      </w:r>
      <w:r w:rsidR="00696FD5">
        <w:t xml:space="preserve">, (B) </w:t>
      </w:r>
      <w:r w:rsidR="00696FD5" w:rsidRPr="002F2143">
        <w:t>About zero</w:t>
      </w:r>
      <w:r w:rsidR="00696FD5">
        <w:t xml:space="preserve">, (C) Close to one, (D) Close </w:t>
      </w:r>
      <w:r w:rsidR="00696FD5" w:rsidRPr="002F2143">
        <w:t>to three</w:t>
      </w:r>
      <w:r w:rsidR="00696FD5">
        <w:t xml:space="preserve">, or (E) </w:t>
      </w:r>
      <w:r w:rsidR="00696FD5" w:rsidRPr="002F2143">
        <w:t>Cannot be determined</w:t>
      </w:r>
    </w:p>
    <w:p w14:paraId="78BADC1E" w14:textId="1A47FE3F" w:rsidR="00F26B5F" w:rsidRDefault="00F26B5F" w:rsidP="00F26B5F">
      <w:pPr>
        <w:jc w:val="center"/>
      </w:pPr>
      <w:r>
        <w:rPr>
          <w:noProof/>
        </w:rPr>
        <w:drawing>
          <wp:inline distT="0" distB="0" distL="0" distR="0" wp14:anchorId="6C689631" wp14:editId="4B136B6E">
            <wp:extent cx="1828800" cy="163388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33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5F21F" w14:textId="77777777" w:rsidR="00696FD5" w:rsidRDefault="00696FD5" w:rsidP="00F26B5F"/>
    <w:p w14:paraId="2C36EA96" w14:textId="64204690" w:rsidR="00F26B5F" w:rsidRDefault="00F26B5F" w:rsidP="00F26B5F">
      <w:pPr>
        <w:pStyle w:val="Heading1"/>
        <w:rPr>
          <w:rFonts w:eastAsiaTheme="minorEastAsia"/>
        </w:rPr>
      </w:pPr>
      <w:r>
        <w:rPr>
          <w:rFonts w:eastAsiaTheme="minorEastAsia"/>
        </w:rPr>
        <w:t>Question 4 (1</w:t>
      </w:r>
      <w:r w:rsidR="00696FD5">
        <w:rPr>
          <w:rFonts w:eastAsiaTheme="minorEastAsia"/>
        </w:rPr>
        <w:t>5</w:t>
      </w:r>
      <w:r>
        <w:rPr>
          <w:rFonts w:eastAsiaTheme="minorEastAsia"/>
        </w:rPr>
        <w:t xml:space="preserve"> points)</w:t>
      </w:r>
    </w:p>
    <w:p w14:paraId="0AC5C965" w14:textId="0C1A1511" w:rsidR="00F26B5F" w:rsidRDefault="00F26B5F" w:rsidP="00F26B5F">
      <w:pPr>
        <w:spacing w:after="0" w:line="360" w:lineRule="auto"/>
      </w:pPr>
      <w:r>
        <w:t xml:space="preserve">Suppose Cluster 0 contains observations {-2, -1, 1, 2, 3} and Cluster 1 contains observations {4, 5, 7, 8}.  </w:t>
      </w:r>
    </w:p>
    <w:p w14:paraId="60CBD8FE" w14:textId="1E7E49EE" w:rsidR="00F26B5F" w:rsidRDefault="00F26B5F" w:rsidP="00F26B5F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Calculate the Silhouette Width of the observation 2 (i.e., the value -1) in Cluster 0.</w:t>
      </w:r>
    </w:p>
    <w:p w14:paraId="0750760C" w14:textId="510C7B49" w:rsidR="00F26B5F" w:rsidRDefault="00F26B5F" w:rsidP="00F26B5F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Calculate the cluster-wise </w:t>
      </w:r>
      <w:r w:rsidRPr="00C856FA">
        <w:t xml:space="preserve">Davies-Bouldin </w:t>
      </w:r>
      <w:r>
        <w:t xml:space="preserve">value of Cluster 0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 and Cluster 1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.</w:t>
      </w:r>
    </w:p>
    <w:p w14:paraId="39E89F60" w14:textId="058D4ED7" w:rsidR="00F26B5F" w:rsidRDefault="00F26B5F" w:rsidP="009E077E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What is the </w:t>
      </w:r>
      <w:r w:rsidRPr="00C856FA">
        <w:t>Davies-Bouldin Ind</w:t>
      </w:r>
      <w:r>
        <w:t>ex of this two-cluster solution?</w:t>
      </w:r>
    </w:p>
    <w:p w14:paraId="537C789E" w14:textId="68B3DBEB" w:rsidR="009E077E" w:rsidRDefault="009E077E" w:rsidP="009E077E">
      <w:pPr>
        <w:pStyle w:val="Heading1"/>
      </w:pPr>
      <w:r>
        <w:t xml:space="preserve">Question </w:t>
      </w:r>
      <w:r w:rsidR="00696FD5">
        <w:t>5</w:t>
      </w:r>
      <w:r>
        <w:t xml:space="preserve"> (</w:t>
      </w:r>
      <w:r w:rsidR="000C3C34">
        <w:t>3</w:t>
      </w:r>
      <w:r w:rsidR="009435A3">
        <w:t>0</w:t>
      </w:r>
      <w:r>
        <w:t xml:space="preserve"> points)</w:t>
      </w:r>
    </w:p>
    <w:p w14:paraId="692C2A06" w14:textId="77777777" w:rsidR="009E077E" w:rsidRDefault="009E077E" w:rsidP="001F186A">
      <w:pPr>
        <w:spacing w:after="0" w:line="360" w:lineRule="auto"/>
      </w:pPr>
      <w:r>
        <w:t>The file Groceries.csv contains market basket data. The variables are:</w:t>
      </w:r>
    </w:p>
    <w:p w14:paraId="5E552635" w14:textId="77777777" w:rsidR="009E077E" w:rsidRDefault="009E077E" w:rsidP="001F186A">
      <w:pPr>
        <w:pStyle w:val="ListParagraph"/>
        <w:numPr>
          <w:ilvl w:val="0"/>
          <w:numId w:val="14"/>
        </w:numPr>
        <w:spacing w:after="0" w:line="360" w:lineRule="auto"/>
      </w:pPr>
      <w:r>
        <w:t>Customer: Customer Identifier</w:t>
      </w:r>
    </w:p>
    <w:p w14:paraId="03A7AD07" w14:textId="77777777" w:rsidR="009E077E" w:rsidRDefault="009E077E" w:rsidP="001F186A">
      <w:pPr>
        <w:pStyle w:val="ListParagraph"/>
        <w:numPr>
          <w:ilvl w:val="0"/>
          <w:numId w:val="14"/>
        </w:numPr>
        <w:spacing w:after="0" w:line="360" w:lineRule="auto"/>
      </w:pPr>
      <w:r>
        <w:t>Item: Name of Product Purchased</w:t>
      </w:r>
    </w:p>
    <w:p w14:paraId="7C72F13E" w14:textId="77777777" w:rsidR="00BA2C90" w:rsidRDefault="007C74EC" w:rsidP="001F186A">
      <w:pPr>
        <w:spacing w:after="0" w:line="360" w:lineRule="auto"/>
      </w:pPr>
      <w:r>
        <w:t>After you have imported the CSV file, please discover association rules using this dataset.  For your information, t</w:t>
      </w:r>
      <w:r w:rsidR="009E077E">
        <w:t xml:space="preserve">he </w:t>
      </w:r>
      <w:r>
        <w:t xml:space="preserve">observations have been </w:t>
      </w:r>
      <w:r w:rsidR="009E077E">
        <w:t xml:space="preserve">sorted in ascending order by Customer and then by Item.  Also, </w:t>
      </w:r>
      <w:r w:rsidR="00C118B5">
        <w:t xml:space="preserve">duplicated </w:t>
      </w:r>
      <w:r w:rsidR="009E077E">
        <w:t xml:space="preserve">items </w:t>
      </w:r>
      <w:r>
        <w:t xml:space="preserve">for </w:t>
      </w:r>
      <w:r w:rsidR="009E077E">
        <w:t xml:space="preserve">each customer </w:t>
      </w:r>
      <w:r w:rsidR="00C118B5">
        <w:t>have been removed</w:t>
      </w:r>
      <w:r w:rsidR="009E077E">
        <w:t>.</w:t>
      </w:r>
    </w:p>
    <w:p w14:paraId="36847FA3" w14:textId="176EC835" w:rsidR="009E077E" w:rsidRDefault="009E077E" w:rsidP="001F186A">
      <w:pPr>
        <w:spacing w:after="0" w:line="360" w:lineRule="auto"/>
      </w:pPr>
    </w:p>
    <w:p w14:paraId="2670B6DE" w14:textId="5CB04FA4" w:rsidR="00AD14BD" w:rsidRDefault="009E077E" w:rsidP="00696FD5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0C3C34">
        <w:t>10</w:t>
      </w:r>
      <w:r>
        <w:t xml:space="preserve"> points) </w:t>
      </w:r>
      <w:r w:rsidR="007C74EC">
        <w:t xml:space="preserve">We </w:t>
      </w:r>
      <w:r w:rsidR="00D210EA">
        <w:t xml:space="preserve">are </w:t>
      </w:r>
      <w:r w:rsidR="007C74EC">
        <w:t xml:space="preserve">only </w:t>
      </w:r>
      <w:r w:rsidR="00D210EA">
        <w:t xml:space="preserve">interested in the </w:t>
      </w:r>
      <w:r w:rsidRPr="00AD14BD">
        <w:rPr>
          <w:i/>
        </w:rPr>
        <w:t>k</w:t>
      </w:r>
      <w:r>
        <w:t xml:space="preserve">-itemsets </w:t>
      </w:r>
      <w:r w:rsidR="007C74EC">
        <w:t xml:space="preserve">that </w:t>
      </w:r>
      <w:r w:rsidR="00D210EA">
        <w:t xml:space="preserve">can be found in the </w:t>
      </w:r>
      <w:r>
        <w:t xml:space="preserve">market </w:t>
      </w:r>
      <w:r w:rsidRPr="00156579">
        <w:rPr>
          <w:noProof/>
        </w:rPr>
        <w:t xml:space="preserve">baskets </w:t>
      </w:r>
      <w:r>
        <w:rPr>
          <w:noProof/>
        </w:rPr>
        <w:t>of at least seventy five (75)</w:t>
      </w:r>
      <w:r w:rsidRPr="00156579">
        <w:rPr>
          <w:noProof/>
        </w:rPr>
        <w:t xml:space="preserve"> </w:t>
      </w:r>
      <w:r>
        <w:t>customers.  How many itemsets</w:t>
      </w:r>
      <w:r w:rsidR="00696FD5">
        <w:t xml:space="preserve"> in total</w:t>
      </w:r>
      <w:r>
        <w:t xml:space="preserve"> </w:t>
      </w:r>
      <w:r w:rsidR="00D210EA">
        <w:t xml:space="preserve">can </w:t>
      </w:r>
      <w:r w:rsidR="007C74EC">
        <w:t xml:space="preserve">we </w:t>
      </w:r>
      <w:r w:rsidR="00D210EA">
        <w:t>find?</w:t>
      </w:r>
      <w:r>
        <w:t xml:space="preserve">  Also, what is the </w:t>
      </w:r>
      <w:r w:rsidR="00D210EA">
        <w:t>largest</w:t>
      </w:r>
      <w:r>
        <w:t xml:space="preserve"> </w:t>
      </w:r>
      <w:r w:rsidRPr="00AD14BD">
        <w:rPr>
          <w:i/>
        </w:rPr>
        <w:t>k</w:t>
      </w:r>
      <w:r>
        <w:t xml:space="preserve"> value </w:t>
      </w:r>
      <w:r w:rsidR="00D210EA">
        <w:t xml:space="preserve">among </w:t>
      </w:r>
      <w:r w:rsidR="007C74EC">
        <w:t xml:space="preserve">our </w:t>
      </w:r>
      <w:r>
        <w:t>itemsets?</w:t>
      </w:r>
    </w:p>
    <w:p w14:paraId="12461A6E" w14:textId="77777777" w:rsidR="00AD14BD" w:rsidRDefault="00AD14BD" w:rsidP="00696FD5">
      <w:pPr>
        <w:pStyle w:val="ListParagraph"/>
        <w:spacing w:after="0" w:line="360" w:lineRule="auto"/>
        <w:ind w:left="360"/>
      </w:pPr>
    </w:p>
    <w:p w14:paraId="60A87696" w14:textId="569BE0FA" w:rsidR="00AD14BD" w:rsidRDefault="009E077E" w:rsidP="00696FD5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0C3C34">
        <w:t>5</w:t>
      </w:r>
      <w:r>
        <w:t xml:space="preserve"> points) </w:t>
      </w:r>
      <w:r w:rsidR="00696FD5">
        <w:t xml:space="preserve">Use the largest </w:t>
      </w:r>
      <w:r w:rsidR="00696FD5" w:rsidRPr="00696FD5">
        <w:rPr>
          <w:i/>
          <w:iCs/>
        </w:rPr>
        <w:t>k</w:t>
      </w:r>
      <w:r w:rsidR="00696FD5">
        <w:t xml:space="preserve"> value you found in (a), f</w:t>
      </w:r>
      <w:r>
        <w:t xml:space="preserve">ind out the association rules whose Confidence metrics are </w:t>
      </w:r>
      <w:r w:rsidR="000435BB">
        <w:t>greater than or equal to</w:t>
      </w:r>
      <w:r>
        <w:t xml:space="preserve"> 1%.  How many association rules </w:t>
      </w:r>
      <w:r w:rsidR="007C74EC">
        <w:t xml:space="preserve">can we </w:t>
      </w:r>
      <w:r>
        <w:t>f</w:t>
      </w:r>
      <w:r w:rsidR="007C74EC">
        <w:t>in</w:t>
      </w:r>
      <w:r>
        <w:t>d?  Please be reminded that a rule must have a non-empty antecedent and a non-empty consequent.</w:t>
      </w:r>
      <w:r w:rsidR="009C03B0">
        <w:t xml:space="preserve">  </w:t>
      </w:r>
      <w:r w:rsidR="000435BB">
        <w:t xml:space="preserve">Please </w:t>
      </w:r>
      <w:r w:rsidR="009C03B0" w:rsidRPr="00AD14BD">
        <w:rPr>
          <w:b/>
        </w:rPr>
        <w:t>do not</w:t>
      </w:r>
      <w:r w:rsidR="009C03B0">
        <w:t xml:space="preserve"> </w:t>
      </w:r>
      <w:r w:rsidR="00C8517C">
        <w:t xml:space="preserve">display </w:t>
      </w:r>
      <w:r w:rsidR="009C03B0">
        <w:t>those rules</w:t>
      </w:r>
      <w:r w:rsidR="000435BB">
        <w:t xml:space="preserve"> in your answer</w:t>
      </w:r>
      <w:r w:rsidR="009C03B0">
        <w:t>.</w:t>
      </w:r>
    </w:p>
    <w:p w14:paraId="49446A22" w14:textId="77777777" w:rsidR="00AD14BD" w:rsidRDefault="00AD14BD" w:rsidP="00696FD5">
      <w:pPr>
        <w:pStyle w:val="ListParagraph"/>
        <w:spacing w:after="0" w:line="360" w:lineRule="auto"/>
        <w:ind w:left="360"/>
      </w:pPr>
    </w:p>
    <w:p w14:paraId="15E34D11" w14:textId="0F8E796A" w:rsidR="00AD14BD" w:rsidRDefault="009E077E" w:rsidP="00696FD5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0C3C34">
        <w:t>10</w:t>
      </w:r>
      <w:r>
        <w:t xml:space="preserve"> points) </w:t>
      </w:r>
      <w:r w:rsidR="000435BB">
        <w:t xml:space="preserve">Plot </w:t>
      </w:r>
      <w:r>
        <w:t>the Support metrics on the vertical axis against the Confidence metrics on the horizontal axis for the rules you found in (</w:t>
      </w:r>
      <w:r w:rsidR="00696FD5">
        <w:t>b</w:t>
      </w:r>
      <w:r>
        <w:t>).  Please use the Lift metrics to indicate the size of the marker.</w:t>
      </w:r>
      <w:r w:rsidR="00050BEB">
        <w:t xml:space="preserve">  You must add a color gradient legend </w:t>
      </w:r>
      <w:r w:rsidR="00A11224">
        <w:t>to the chart for the Lift metrics</w:t>
      </w:r>
      <w:r w:rsidR="00050BEB">
        <w:t>.</w:t>
      </w:r>
    </w:p>
    <w:p w14:paraId="409C24AD" w14:textId="24C0582A" w:rsidR="009E077E" w:rsidRDefault="009E077E" w:rsidP="00696FD5">
      <w:pPr>
        <w:pStyle w:val="ListParagraph"/>
        <w:spacing w:after="0" w:line="360" w:lineRule="auto"/>
        <w:ind w:left="360"/>
      </w:pPr>
    </w:p>
    <w:p w14:paraId="4137D1EC" w14:textId="42F31229" w:rsidR="009E077E" w:rsidRDefault="009E077E" w:rsidP="00696FD5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817DB3">
        <w:t>5</w:t>
      </w:r>
      <w:r>
        <w:t xml:space="preserve"> points) </w:t>
      </w:r>
      <w:r w:rsidR="00696FD5">
        <w:t>Among the rules that you found in (b), l</w:t>
      </w:r>
      <w:r>
        <w:t xml:space="preserve">ist the rules whose Confidence metrics are </w:t>
      </w:r>
      <w:r w:rsidR="000435BB">
        <w:t xml:space="preserve">greater than or equal to </w:t>
      </w:r>
      <w:r>
        <w:t xml:space="preserve">60%.  Please </w:t>
      </w:r>
      <w:r w:rsidR="00F90F6A">
        <w:t>show the rules</w:t>
      </w:r>
      <w:r w:rsidR="00D12A3B">
        <w:t xml:space="preserve">, </w:t>
      </w:r>
      <w:r>
        <w:t>includ</w:t>
      </w:r>
      <w:r w:rsidR="00D12A3B">
        <w:t>ing</w:t>
      </w:r>
      <w:r>
        <w:t xml:space="preserve"> the</w:t>
      </w:r>
      <w:r w:rsidR="00D12A3B">
        <w:t xml:space="preserve"> </w:t>
      </w:r>
      <w:r>
        <w:t>Support</w:t>
      </w:r>
      <w:r w:rsidR="00D12A3B">
        <w:t>, the Confidence,</w:t>
      </w:r>
      <w:r>
        <w:t xml:space="preserve"> and </w:t>
      </w:r>
      <w:r w:rsidR="00D12A3B">
        <w:t xml:space="preserve">the </w:t>
      </w:r>
      <w:r>
        <w:t>Lift metrics</w:t>
      </w:r>
      <w:r w:rsidR="00D12A3B">
        <w:t>, in a table.</w:t>
      </w:r>
    </w:p>
    <w:p w14:paraId="7A44CBDA" w14:textId="57511383" w:rsidR="007E30AB" w:rsidRDefault="002E04E8" w:rsidP="00FC5616">
      <w:pPr>
        <w:pStyle w:val="Heading1"/>
      </w:pPr>
      <w:r>
        <w:lastRenderedPageBreak/>
        <w:t xml:space="preserve">Question </w:t>
      </w:r>
      <w:r w:rsidR="00377220">
        <w:t>6</w:t>
      </w:r>
      <w:r w:rsidR="003B341D">
        <w:t xml:space="preserve"> (</w:t>
      </w:r>
      <w:r w:rsidR="009435A3">
        <w:t>40</w:t>
      </w:r>
      <w:r w:rsidR="008A0E0D">
        <w:t xml:space="preserve"> points)</w:t>
      </w:r>
    </w:p>
    <w:p w14:paraId="7E7B2866" w14:textId="1C7CD728" w:rsidR="00E65694" w:rsidRDefault="00E65694" w:rsidP="00E65694">
      <w:pPr>
        <w:spacing w:after="0" w:line="360" w:lineRule="auto"/>
      </w:pPr>
      <w:r>
        <w:t xml:space="preserve">You are asked to </w:t>
      </w:r>
      <w:r w:rsidR="00156335">
        <w:t xml:space="preserve">discover the optimal clusters in the </w:t>
      </w:r>
      <w:r w:rsidR="00BC6E3F">
        <w:t>cars.csv</w:t>
      </w:r>
      <w:r>
        <w:t>.  Here are the specifications.</w:t>
      </w:r>
    </w:p>
    <w:p w14:paraId="3AA44057" w14:textId="18D75C7A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input interval variables are </w:t>
      </w:r>
      <w:r w:rsidR="002A6259" w:rsidRPr="002A6259">
        <w:t>Weight</w:t>
      </w:r>
      <w:r w:rsidR="002A6259">
        <w:t xml:space="preserve">, </w:t>
      </w:r>
      <w:r w:rsidR="002A6259" w:rsidRPr="002A6259">
        <w:t>Wheelbase</w:t>
      </w:r>
      <w:r w:rsidR="002A6259">
        <w:t xml:space="preserve">, and </w:t>
      </w:r>
      <w:r w:rsidR="002A6259" w:rsidRPr="002A6259">
        <w:t>Length</w:t>
      </w:r>
    </w:p>
    <w:p w14:paraId="19036972" w14:textId="0723EAB1" w:rsidR="00130A6D" w:rsidRDefault="00130A6D" w:rsidP="00E65694">
      <w:pPr>
        <w:numPr>
          <w:ilvl w:val="0"/>
          <w:numId w:val="21"/>
        </w:numPr>
        <w:spacing w:after="0" w:line="360" w:lineRule="auto"/>
      </w:pPr>
      <w:r>
        <w:t xml:space="preserve">Scale </w:t>
      </w:r>
      <w:r w:rsidR="00AA3327">
        <w:t xml:space="preserve">each </w:t>
      </w:r>
      <w:r>
        <w:t>input interval variable such that the resulting variable ha</w:t>
      </w:r>
      <w:r w:rsidR="00AA3327">
        <w:t>s</w:t>
      </w:r>
      <w:r>
        <w:t xml:space="preserve"> </w:t>
      </w:r>
      <w:r w:rsidR="00AA3327">
        <w:t xml:space="preserve">a </w:t>
      </w:r>
      <w:r>
        <w:t>range of 0</w:t>
      </w:r>
      <w:r w:rsidR="00AA3327">
        <w:t xml:space="preserve"> to </w:t>
      </w:r>
      <w:r>
        <w:t>1</w:t>
      </w:r>
      <w:r w:rsidR="002E75E0">
        <w:t>0</w:t>
      </w:r>
    </w:p>
    <w:p w14:paraId="4A452F5C" w14:textId="71E24E5A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distance metric is </w:t>
      </w:r>
      <w:r w:rsidR="00601A4D">
        <w:t>M</w:t>
      </w:r>
      <w:r w:rsidR="00601A4D" w:rsidRPr="00601A4D">
        <w:t>anhattan</w:t>
      </w:r>
    </w:p>
    <w:p w14:paraId="6A670D63" w14:textId="4BC9EEAF" w:rsidR="00C56EE7" w:rsidRDefault="00C56EE7" w:rsidP="00E65694">
      <w:pPr>
        <w:numPr>
          <w:ilvl w:val="0"/>
          <w:numId w:val="21"/>
        </w:numPr>
        <w:spacing w:after="0" w:line="360" w:lineRule="auto"/>
      </w:pPr>
      <w:r>
        <w:t>The minimum number of clusters is 2</w:t>
      </w:r>
    </w:p>
    <w:p w14:paraId="5B36A986" w14:textId="6C2BE117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>The maximum number of clusters is 1</w:t>
      </w:r>
      <w:r w:rsidR="008A3EEB">
        <w:t>0</w:t>
      </w:r>
    </w:p>
    <w:p w14:paraId="6893CD10" w14:textId="2853C8EA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>Specify random_state = 60616 in calling the KMeans function</w:t>
      </w:r>
      <w:r w:rsidR="008A3EEB">
        <w:t xml:space="preserve"> in scikit-learn library</w:t>
      </w:r>
    </w:p>
    <w:p w14:paraId="2B8D3A2C" w14:textId="77777777" w:rsidR="00156335" w:rsidRDefault="00156335" w:rsidP="00E65694">
      <w:pPr>
        <w:spacing w:after="0" w:line="360" w:lineRule="auto"/>
      </w:pPr>
    </w:p>
    <w:p w14:paraId="092EE071" w14:textId="7C56DDF0" w:rsidR="00E65694" w:rsidRDefault="00E65694" w:rsidP="00E65694">
      <w:pPr>
        <w:spacing w:after="0" w:line="360" w:lineRule="auto"/>
      </w:pPr>
      <w:r>
        <w:t>Please answer the following questions.</w:t>
      </w:r>
    </w:p>
    <w:p w14:paraId="66650BAA" w14:textId="6E6AED47" w:rsidR="00E65694" w:rsidRDefault="00E65694" w:rsidP="00E65694">
      <w:pPr>
        <w:pStyle w:val="ListParagraph"/>
        <w:numPr>
          <w:ilvl w:val="0"/>
          <w:numId w:val="22"/>
        </w:numPr>
        <w:spacing w:after="0" w:line="360" w:lineRule="auto"/>
      </w:pPr>
      <w:r>
        <w:t>(</w:t>
      </w:r>
      <w:r w:rsidR="008A3EEB">
        <w:t>20</w:t>
      </w:r>
      <w:r>
        <w:t xml:space="preserve"> points) List the </w:t>
      </w:r>
      <w:r w:rsidR="008A3EEB">
        <w:t>Elbow value</w:t>
      </w:r>
      <w:r w:rsidR="008A3EEB">
        <w:t>s</w:t>
      </w:r>
      <w:r w:rsidR="008A3EEB">
        <w:t>, the Silhouette value</w:t>
      </w:r>
      <w:r w:rsidR="008A3EEB">
        <w:t>s</w:t>
      </w:r>
      <w:r w:rsidR="008A3EEB">
        <w:t>, the</w:t>
      </w:r>
      <w:r w:rsidR="008A3EEB" w:rsidRPr="00BC6E3F">
        <w:t xml:space="preserve"> Calinski-Harabasz Score</w:t>
      </w:r>
      <w:r w:rsidR="008A3EEB">
        <w:t>s</w:t>
      </w:r>
      <w:r w:rsidR="008A3EEB">
        <w:t xml:space="preserve">, and the </w:t>
      </w:r>
      <w:r w:rsidR="008A3EEB" w:rsidRPr="00BC6E3F">
        <w:t>Davies-Bouldin Ind</w:t>
      </w:r>
      <w:r w:rsidR="008A3EEB">
        <w:t xml:space="preserve">ices </w:t>
      </w:r>
      <w:r>
        <w:t xml:space="preserve">for your </w:t>
      </w:r>
      <w:r w:rsidR="00C56EE7">
        <w:t>2</w:t>
      </w:r>
      <w:r>
        <w:t>-cluster to 1</w:t>
      </w:r>
      <w:r w:rsidR="008A3EEB">
        <w:t>0</w:t>
      </w:r>
      <w:r>
        <w:t xml:space="preserve">-cluster solutions. </w:t>
      </w:r>
    </w:p>
    <w:p w14:paraId="4D7D76F0" w14:textId="6AC17214" w:rsidR="00E65694" w:rsidRDefault="00E65694" w:rsidP="00E65694">
      <w:pPr>
        <w:pStyle w:val="ListParagraph"/>
        <w:numPr>
          <w:ilvl w:val="0"/>
          <w:numId w:val="22"/>
        </w:numPr>
        <w:spacing w:after="0" w:line="360" w:lineRule="auto"/>
      </w:pPr>
      <w:r>
        <w:t>(</w:t>
      </w:r>
      <w:r w:rsidR="008A3EEB">
        <w:t>10</w:t>
      </w:r>
      <w:r>
        <w:t xml:space="preserve"> points) Based on the </w:t>
      </w:r>
      <w:r w:rsidR="008A3EEB">
        <w:t xml:space="preserve">values in (a), </w:t>
      </w:r>
      <w:r>
        <w:t xml:space="preserve">what </w:t>
      </w:r>
      <w:r w:rsidR="008A3EEB">
        <w:t xml:space="preserve">is your suggested </w:t>
      </w:r>
      <w:r>
        <w:t>number of clusters?</w:t>
      </w:r>
    </w:p>
    <w:p w14:paraId="1A424A7D" w14:textId="63CDBBEA" w:rsidR="008A3EEB" w:rsidRDefault="008A3EEB" w:rsidP="00E65694">
      <w:pPr>
        <w:pStyle w:val="ListParagraph"/>
        <w:numPr>
          <w:ilvl w:val="0"/>
          <w:numId w:val="22"/>
        </w:numPr>
        <w:spacing w:after="0" w:line="360" w:lineRule="auto"/>
      </w:pPr>
      <w:r>
        <w:t>(10 points) What are the cluster centroids of your suggested cluster solution?</w:t>
      </w:r>
      <w:r w:rsidR="00156335">
        <w:t xml:space="preserve">  Please show the centroids in their original scales.</w:t>
      </w:r>
    </w:p>
    <w:p w14:paraId="5C666294" w14:textId="5524EE8B" w:rsidR="00E65694" w:rsidRPr="00E65694" w:rsidRDefault="00E65694" w:rsidP="00E65694"/>
    <w:sectPr w:rsidR="00E65694" w:rsidRPr="00E65694" w:rsidSect="004C7E46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E59A65" w14:textId="77777777" w:rsidR="00B72E48" w:rsidRDefault="00B72E48" w:rsidP="00FD10A7">
      <w:pPr>
        <w:spacing w:after="0" w:line="240" w:lineRule="auto"/>
      </w:pPr>
      <w:r>
        <w:separator/>
      </w:r>
    </w:p>
  </w:endnote>
  <w:endnote w:type="continuationSeparator" w:id="0">
    <w:p w14:paraId="2C4CA1D6" w14:textId="77777777" w:rsidR="00B72E48" w:rsidRDefault="00B72E48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90678C" w:rsidRDefault="0090678C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06852" w14:textId="77777777" w:rsidR="004C7E46" w:rsidRDefault="004C7E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525D21" w14:textId="77777777" w:rsidR="00B72E48" w:rsidRDefault="00B72E48" w:rsidP="00FD10A7">
      <w:pPr>
        <w:spacing w:after="0" w:line="240" w:lineRule="auto"/>
      </w:pPr>
      <w:r>
        <w:separator/>
      </w:r>
    </w:p>
  </w:footnote>
  <w:footnote w:type="continuationSeparator" w:id="0">
    <w:p w14:paraId="5AB20ADA" w14:textId="77777777" w:rsidR="00B72E48" w:rsidRDefault="00B72E48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CF030" w14:textId="56EBBF52" w:rsidR="001C4809" w:rsidRDefault="0066649C" w:rsidP="001C4809">
    <w:pPr>
      <w:pStyle w:val="Header"/>
      <w:jc w:val="right"/>
    </w:pPr>
    <w:r>
      <w:t>CS 484</w:t>
    </w:r>
    <w:r w:rsidR="001C4809">
      <w:t xml:space="preserve">: </w:t>
    </w:r>
    <w:r>
      <w:t>Spring</w:t>
    </w:r>
    <w:r w:rsidR="004968CA">
      <w:t xml:space="preserve"> 2021</w:t>
    </w:r>
    <w:r w:rsidR="00157BB3">
      <w:t xml:space="preserve">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2B5557"/>
    <w:multiLevelType w:val="hybridMultilevel"/>
    <w:tmpl w:val="4ECE922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7"/>
  </w:num>
  <w:num w:numId="3">
    <w:abstractNumId w:val="18"/>
  </w:num>
  <w:num w:numId="4">
    <w:abstractNumId w:val="15"/>
  </w:num>
  <w:num w:numId="5">
    <w:abstractNumId w:val="22"/>
  </w:num>
  <w:num w:numId="6">
    <w:abstractNumId w:val="4"/>
  </w:num>
  <w:num w:numId="7">
    <w:abstractNumId w:val="2"/>
  </w:num>
  <w:num w:numId="8">
    <w:abstractNumId w:val="8"/>
  </w:num>
  <w:num w:numId="9">
    <w:abstractNumId w:val="23"/>
  </w:num>
  <w:num w:numId="10">
    <w:abstractNumId w:val="24"/>
  </w:num>
  <w:num w:numId="11">
    <w:abstractNumId w:val="16"/>
  </w:num>
  <w:num w:numId="12">
    <w:abstractNumId w:val="25"/>
  </w:num>
  <w:num w:numId="13">
    <w:abstractNumId w:val="11"/>
  </w:num>
  <w:num w:numId="14">
    <w:abstractNumId w:val="5"/>
  </w:num>
  <w:num w:numId="15">
    <w:abstractNumId w:val="1"/>
  </w:num>
  <w:num w:numId="16">
    <w:abstractNumId w:val="12"/>
  </w:num>
  <w:num w:numId="17">
    <w:abstractNumId w:val="14"/>
  </w:num>
  <w:num w:numId="18">
    <w:abstractNumId w:val="17"/>
  </w:num>
  <w:num w:numId="19">
    <w:abstractNumId w:val="13"/>
  </w:num>
  <w:num w:numId="20">
    <w:abstractNumId w:val="3"/>
  </w:num>
  <w:num w:numId="21">
    <w:abstractNumId w:val="6"/>
  </w:num>
  <w:num w:numId="22">
    <w:abstractNumId w:val="19"/>
  </w:num>
  <w:num w:numId="23">
    <w:abstractNumId w:val="9"/>
  </w:num>
  <w:num w:numId="24">
    <w:abstractNumId w:val="0"/>
  </w:num>
  <w:num w:numId="25">
    <w:abstractNumId w:val="10"/>
  </w:num>
  <w:num w:numId="26">
    <w:abstractNumId w:val="21"/>
  </w:num>
  <w:num w:numId="2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6BA1"/>
    <w:rsid w:val="00030932"/>
    <w:rsid w:val="000435BB"/>
    <w:rsid w:val="0004377C"/>
    <w:rsid w:val="00050BEB"/>
    <w:rsid w:val="00053F6A"/>
    <w:rsid w:val="000607DE"/>
    <w:rsid w:val="0006332A"/>
    <w:rsid w:val="00071D5F"/>
    <w:rsid w:val="0007471E"/>
    <w:rsid w:val="00082DFA"/>
    <w:rsid w:val="00085769"/>
    <w:rsid w:val="000B30E1"/>
    <w:rsid w:val="000B34D6"/>
    <w:rsid w:val="000B3BB8"/>
    <w:rsid w:val="000B55DF"/>
    <w:rsid w:val="000C3C34"/>
    <w:rsid w:val="000C557B"/>
    <w:rsid w:val="000D3777"/>
    <w:rsid w:val="000D7F1D"/>
    <w:rsid w:val="000E7E97"/>
    <w:rsid w:val="000F0919"/>
    <w:rsid w:val="00103431"/>
    <w:rsid w:val="0012712A"/>
    <w:rsid w:val="00130A6D"/>
    <w:rsid w:val="001403D8"/>
    <w:rsid w:val="001475F9"/>
    <w:rsid w:val="0015070A"/>
    <w:rsid w:val="00156335"/>
    <w:rsid w:val="00156579"/>
    <w:rsid w:val="001568E4"/>
    <w:rsid w:val="00157BB3"/>
    <w:rsid w:val="00160887"/>
    <w:rsid w:val="00173462"/>
    <w:rsid w:val="00175A22"/>
    <w:rsid w:val="001832C6"/>
    <w:rsid w:val="001848CC"/>
    <w:rsid w:val="001850A5"/>
    <w:rsid w:val="001A5D60"/>
    <w:rsid w:val="001B3A0A"/>
    <w:rsid w:val="001C4809"/>
    <w:rsid w:val="001F186A"/>
    <w:rsid w:val="001F6B6D"/>
    <w:rsid w:val="002012C8"/>
    <w:rsid w:val="00204041"/>
    <w:rsid w:val="002053EF"/>
    <w:rsid w:val="00234C59"/>
    <w:rsid w:val="002A6259"/>
    <w:rsid w:val="002E04E8"/>
    <w:rsid w:val="002E3C3C"/>
    <w:rsid w:val="002E75E0"/>
    <w:rsid w:val="002F3682"/>
    <w:rsid w:val="003126A2"/>
    <w:rsid w:val="00314354"/>
    <w:rsid w:val="00314372"/>
    <w:rsid w:val="0032202D"/>
    <w:rsid w:val="003271D5"/>
    <w:rsid w:val="003271DC"/>
    <w:rsid w:val="00341DB3"/>
    <w:rsid w:val="003421A5"/>
    <w:rsid w:val="0035422A"/>
    <w:rsid w:val="003640C0"/>
    <w:rsid w:val="00370DA4"/>
    <w:rsid w:val="003755BA"/>
    <w:rsid w:val="00377220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C0FDE"/>
    <w:rsid w:val="003D27C3"/>
    <w:rsid w:val="003F600A"/>
    <w:rsid w:val="00410C3D"/>
    <w:rsid w:val="00415505"/>
    <w:rsid w:val="00423D3F"/>
    <w:rsid w:val="00451145"/>
    <w:rsid w:val="00452249"/>
    <w:rsid w:val="00457E44"/>
    <w:rsid w:val="004672CB"/>
    <w:rsid w:val="004726C9"/>
    <w:rsid w:val="00492A51"/>
    <w:rsid w:val="00496173"/>
    <w:rsid w:val="004968CA"/>
    <w:rsid w:val="004B08AA"/>
    <w:rsid w:val="004B0B9E"/>
    <w:rsid w:val="004B0BA9"/>
    <w:rsid w:val="004C7E46"/>
    <w:rsid w:val="004D2402"/>
    <w:rsid w:val="004E0213"/>
    <w:rsid w:val="004E3171"/>
    <w:rsid w:val="004E63AB"/>
    <w:rsid w:val="004F7612"/>
    <w:rsid w:val="00503E4B"/>
    <w:rsid w:val="00506563"/>
    <w:rsid w:val="005121A4"/>
    <w:rsid w:val="00525C36"/>
    <w:rsid w:val="00530A78"/>
    <w:rsid w:val="00543AEC"/>
    <w:rsid w:val="00554693"/>
    <w:rsid w:val="00563762"/>
    <w:rsid w:val="0057089D"/>
    <w:rsid w:val="00577C4D"/>
    <w:rsid w:val="005864C5"/>
    <w:rsid w:val="00586785"/>
    <w:rsid w:val="00594E0C"/>
    <w:rsid w:val="00595B0D"/>
    <w:rsid w:val="005B06B1"/>
    <w:rsid w:val="005C54F3"/>
    <w:rsid w:val="005D1EF1"/>
    <w:rsid w:val="005E416B"/>
    <w:rsid w:val="005F7AB5"/>
    <w:rsid w:val="00601A4D"/>
    <w:rsid w:val="00607AE2"/>
    <w:rsid w:val="00610454"/>
    <w:rsid w:val="006141CC"/>
    <w:rsid w:val="00626B2E"/>
    <w:rsid w:val="00630445"/>
    <w:rsid w:val="0064331E"/>
    <w:rsid w:val="00646DFB"/>
    <w:rsid w:val="00661D0C"/>
    <w:rsid w:val="00664F0D"/>
    <w:rsid w:val="0066649C"/>
    <w:rsid w:val="006819F5"/>
    <w:rsid w:val="00685700"/>
    <w:rsid w:val="00692C91"/>
    <w:rsid w:val="00696FD5"/>
    <w:rsid w:val="006A0101"/>
    <w:rsid w:val="006B71AA"/>
    <w:rsid w:val="006B7BF4"/>
    <w:rsid w:val="006D1FE8"/>
    <w:rsid w:val="006D228B"/>
    <w:rsid w:val="006D70FC"/>
    <w:rsid w:val="006D7142"/>
    <w:rsid w:val="006E025E"/>
    <w:rsid w:val="006F3C86"/>
    <w:rsid w:val="00704CCE"/>
    <w:rsid w:val="00706D41"/>
    <w:rsid w:val="00710EE3"/>
    <w:rsid w:val="007113A3"/>
    <w:rsid w:val="00714A3E"/>
    <w:rsid w:val="00726F09"/>
    <w:rsid w:val="00727C06"/>
    <w:rsid w:val="00742390"/>
    <w:rsid w:val="0075327A"/>
    <w:rsid w:val="00755B80"/>
    <w:rsid w:val="00763C9E"/>
    <w:rsid w:val="007863B0"/>
    <w:rsid w:val="007A1D79"/>
    <w:rsid w:val="007B5884"/>
    <w:rsid w:val="007C1F53"/>
    <w:rsid w:val="007C74EC"/>
    <w:rsid w:val="007C7DEC"/>
    <w:rsid w:val="007E30AB"/>
    <w:rsid w:val="007F23D5"/>
    <w:rsid w:val="00814020"/>
    <w:rsid w:val="00817DB3"/>
    <w:rsid w:val="00820041"/>
    <w:rsid w:val="008221A5"/>
    <w:rsid w:val="00831698"/>
    <w:rsid w:val="00834927"/>
    <w:rsid w:val="008561D7"/>
    <w:rsid w:val="0086212D"/>
    <w:rsid w:val="0086495F"/>
    <w:rsid w:val="00873352"/>
    <w:rsid w:val="00873C5C"/>
    <w:rsid w:val="00887685"/>
    <w:rsid w:val="008A0E0D"/>
    <w:rsid w:val="008A3EEB"/>
    <w:rsid w:val="008A4C61"/>
    <w:rsid w:val="008B45C9"/>
    <w:rsid w:val="008B6C6A"/>
    <w:rsid w:val="008C368F"/>
    <w:rsid w:val="008D2126"/>
    <w:rsid w:val="008E3F44"/>
    <w:rsid w:val="008F3783"/>
    <w:rsid w:val="00900D52"/>
    <w:rsid w:val="009025CE"/>
    <w:rsid w:val="0090678C"/>
    <w:rsid w:val="009159E4"/>
    <w:rsid w:val="009178F3"/>
    <w:rsid w:val="00924601"/>
    <w:rsid w:val="009435A3"/>
    <w:rsid w:val="00950209"/>
    <w:rsid w:val="00961EDE"/>
    <w:rsid w:val="009802FB"/>
    <w:rsid w:val="00991CC6"/>
    <w:rsid w:val="00994DA5"/>
    <w:rsid w:val="009A1469"/>
    <w:rsid w:val="009A7C86"/>
    <w:rsid w:val="009B2A62"/>
    <w:rsid w:val="009C03B0"/>
    <w:rsid w:val="009C13B5"/>
    <w:rsid w:val="009C22ED"/>
    <w:rsid w:val="009D23A9"/>
    <w:rsid w:val="009D23B7"/>
    <w:rsid w:val="009D4A66"/>
    <w:rsid w:val="009E077E"/>
    <w:rsid w:val="009E2F4C"/>
    <w:rsid w:val="009F7F1A"/>
    <w:rsid w:val="00A11224"/>
    <w:rsid w:val="00A1166A"/>
    <w:rsid w:val="00A31DE1"/>
    <w:rsid w:val="00A3245C"/>
    <w:rsid w:val="00A36B6E"/>
    <w:rsid w:val="00A40E25"/>
    <w:rsid w:val="00A42D29"/>
    <w:rsid w:val="00A44057"/>
    <w:rsid w:val="00A44B78"/>
    <w:rsid w:val="00A52194"/>
    <w:rsid w:val="00A6296C"/>
    <w:rsid w:val="00A72F66"/>
    <w:rsid w:val="00A82AA3"/>
    <w:rsid w:val="00A913C5"/>
    <w:rsid w:val="00A93FE6"/>
    <w:rsid w:val="00A960D0"/>
    <w:rsid w:val="00A974B9"/>
    <w:rsid w:val="00AA3263"/>
    <w:rsid w:val="00AA3327"/>
    <w:rsid w:val="00AC5835"/>
    <w:rsid w:val="00AC669E"/>
    <w:rsid w:val="00AD14BD"/>
    <w:rsid w:val="00AE6197"/>
    <w:rsid w:val="00B01DF9"/>
    <w:rsid w:val="00B10696"/>
    <w:rsid w:val="00B13D81"/>
    <w:rsid w:val="00B14F68"/>
    <w:rsid w:val="00B449B6"/>
    <w:rsid w:val="00B574C7"/>
    <w:rsid w:val="00B6037E"/>
    <w:rsid w:val="00B638F6"/>
    <w:rsid w:val="00B72E48"/>
    <w:rsid w:val="00B75C23"/>
    <w:rsid w:val="00BA2C90"/>
    <w:rsid w:val="00BB2398"/>
    <w:rsid w:val="00BC3262"/>
    <w:rsid w:val="00BC6E3F"/>
    <w:rsid w:val="00BC750D"/>
    <w:rsid w:val="00BD41F2"/>
    <w:rsid w:val="00BD72CF"/>
    <w:rsid w:val="00BE1F1A"/>
    <w:rsid w:val="00BE254A"/>
    <w:rsid w:val="00BE793C"/>
    <w:rsid w:val="00BF5E6E"/>
    <w:rsid w:val="00C00059"/>
    <w:rsid w:val="00C021C5"/>
    <w:rsid w:val="00C05FE1"/>
    <w:rsid w:val="00C118B5"/>
    <w:rsid w:val="00C13CF7"/>
    <w:rsid w:val="00C25081"/>
    <w:rsid w:val="00C371FC"/>
    <w:rsid w:val="00C4797E"/>
    <w:rsid w:val="00C507A5"/>
    <w:rsid w:val="00C56EE7"/>
    <w:rsid w:val="00C577E5"/>
    <w:rsid w:val="00C61824"/>
    <w:rsid w:val="00C67069"/>
    <w:rsid w:val="00C755F0"/>
    <w:rsid w:val="00C8517C"/>
    <w:rsid w:val="00C856FA"/>
    <w:rsid w:val="00CA2223"/>
    <w:rsid w:val="00CA51B0"/>
    <w:rsid w:val="00CB032E"/>
    <w:rsid w:val="00CB0AF5"/>
    <w:rsid w:val="00CB1A50"/>
    <w:rsid w:val="00CB44AE"/>
    <w:rsid w:val="00CD0325"/>
    <w:rsid w:val="00CD1AF4"/>
    <w:rsid w:val="00CD3E18"/>
    <w:rsid w:val="00CD61D6"/>
    <w:rsid w:val="00CE14A8"/>
    <w:rsid w:val="00CF36D7"/>
    <w:rsid w:val="00D12A3B"/>
    <w:rsid w:val="00D14AE5"/>
    <w:rsid w:val="00D210EA"/>
    <w:rsid w:val="00D25EF0"/>
    <w:rsid w:val="00D27652"/>
    <w:rsid w:val="00D42EFA"/>
    <w:rsid w:val="00D45652"/>
    <w:rsid w:val="00D5235D"/>
    <w:rsid w:val="00D542C8"/>
    <w:rsid w:val="00D5588F"/>
    <w:rsid w:val="00D62792"/>
    <w:rsid w:val="00D64AB5"/>
    <w:rsid w:val="00D6690C"/>
    <w:rsid w:val="00D85417"/>
    <w:rsid w:val="00D87940"/>
    <w:rsid w:val="00D93AF1"/>
    <w:rsid w:val="00D97749"/>
    <w:rsid w:val="00DA3FFA"/>
    <w:rsid w:val="00DA4967"/>
    <w:rsid w:val="00DB3129"/>
    <w:rsid w:val="00DC25F4"/>
    <w:rsid w:val="00DC5BB5"/>
    <w:rsid w:val="00DC740B"/>
    <w:rsid w:val="00DD26EC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65694"/>
    <w:rsid w:val="00E97909"/>
    <w:rsid w:val="00EB2161"/>
    <w:rsid w:val="00EB2917"/>
    <w:rsid w:val="00EB5C6B"/>
    <w:rsid w:val="00EC103D"/>
    <w:rsid w:val="00EC1F62"/>
    <w:rsid w:val="00ED51A6"/>
    <w:rsid w:val="00ED764B"/>
    <w:rsid w:val="00EE1521"/>
    <w:rsid w:val="00EE5074"/>
    <w:rsid w:val="00F26B5F"/>
    <w:rsid w:val="00F33559"/>
    <w:rsid w:val="00F41747"/>
    <w:rsid w:val="00F45E37"/>
    <w:rsid w:val="00F577A2"/>
    <w:rsid w:val="00F90F6A"/>
    <w:rsid w:val="00F92E66"/>
    <w:rsid w:val="00F96DAF"/>
    <w:rsid w:val="00FA040D"/>
    <w:rsid w:val="00FA2151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5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1-02-11T05:32:00Z</dcterms:modified>
</cp:coreProperties>
</file>